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0022" w:rsidRPr="000268F6" w:rsidRDefault="00C90022" w:rsidP="00C90022">
      <w:pPr>
        <w:jc w:val="right"/>
        <w:rPr>
          <w:rFonts w:asciiTheme="majorHAnsi" w:hAnsiTheme="majorHAnsi"/>
          <w:b/>
        </w:rPr>
      </w:pPr>
      <w:r w:rsidRPr="000268F6">
        <w:rPr>
          <w:rFonts w:asciiTheme="majorHAnsi" w:hAnsiTheme="majorHAnsi"/>
          <w:b/>
        </w:rPr>
        <w:t>Załącznik nr 3 do Regulaminu Rady Rodziców</w:t>
      </w:r>
    </w:p>
    <w:p w:rsidR="00A248D6" w:rsidRPr="000268F6" w:rsidRDefault="00A248D6" w:rsidP="00A248D6">
      <w:pPr>
        <w:jc w:val="right"/>
        <w:rPr>
          <w:rFonts w:asciiTheme="majorHAnsi" w:hAnsiTheme="majorHAnsi"/>
        </w:rPr>
      </w:pPr>
      <w:r w:rsidRPr="000268F6">
        <w:rPr>
          <w:rFonts w:asciiTheme="majorHAnsi" w:hAnsiTheme="majorHAnsi"/>
        </w:rPr>
        <w:t>Warszawa, dnia ……………………………</w:t>
      </w:r>
    </w:p>
    <w:p w:rsidR="00A248D6" w:rsidRPr="000268F6" w:rsidRDefault="00A248D6" w:rsidP="00A248D6">
      <w:pPr>
        <w:jc w:val="center"/>
        <w:rPr>
          <w:rFonts w:asciiTheme="majorHAnsi" w:hAnsiTheme="majorHAnsi"/>
          <w:b/>
        </w:rPr>
      </w:pPr>
    </w:p>
    <w:p w:rsidR="00A248D6" w:rsidRPr="000268F6" w:rsidRDefault="00A248D6" w:rsidP="00A248D6">
      <w:pPr>
        <w:jc w:val="center"/>
        <w:rPr>
          <w:rFonts w:asciiTheme="majorHAnsi" w:hAnsiTheme="majorHAnsi"/>
          <w:b/>
        </w:rPr>
      </w:pPr>
      <w:r w:rsidRPr="000268F6">
        <w:rPr>
          <w:rFonts w:asciiTheme="majorHAnsi" w:hAnsiTheme="majorHAnsi"/>
          <w:b/>
        </w:rPr>
        <w:t>Wniosek o przyznanie środków z funduszu R</w:t>
      </w:r>
      <w:r w:rsidR="003F297C" w:rsidRPr="000268F6">
        <w:rPr>
          <w:rFonts w:asciiTheme="majorHAnsi" w:hAnsiTheme="majorHAnsi"/>
          <w:b/>
        </w:rPr>
        <w:t xml:space="preserve">ady </w:t>
      </w:r>
      <w:r w:rsidRPr="000268F6">
        <w:rPr>
          <w:rFonts w:asciiTheme="majorHAnsi" w:hAnsiTheme="majorHAnsi"/>
          <w:b/>
        </w:rPr>
        <w:t>R</w:t>
      </w:r>
      <w:r w:rsidR="003F297C" w:rsidRPr="000268F6">
        <w:rPr>
          <w:rFonts w:asciiTheme="majorHAnsi" w:hAnsiTheme="majorHAnsi"/>
          <w:b/>
        </w:rPr>
        <w:t>odziców</w:t>
      </w:r>
    </w:p>
    <w:p w:rsidR="00A248D6" w:rsidRPr="000268F6" w:rsidRDefault="00A248D6" w:rsidP="00A248D6">
      <w:pPr>
        <w:spacing w:line="240" w:lineRule="auto"/>
        <w:jc w:val="both"/>
        <w:rPr>
          <w:rFonts w:asciiTheme="majorHAnsi" w:hAnsiTheme="majorHAnsi"/>
        </w:rPr>
      </w:pPr>
    </w:p>
    <w:p w:rsidR="00A248D6" w:rsidRPr="000268F6" w:rsidRDefault="00A248D6" w:rsidP="00A248D6">
      <w:pPr>
        <w:spacing w:line="240" w:lineRule="auto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>Składający Wniosek: ………………………………………………………………………………………………………</w:t>
      </w:r>
      <w:r w:rsidR="00A74E5C">
        <w:rPr>
          <w:rFonts w:asciiTheme="majorHAnsi" w:hAnsiTheme="majorHAnsi"/>
        </w:rPr>
        <w:t>……</w:t>
      </w:r>
    </w:p>
    <w:p w:rsidR="003F297C" w:rsidRPr="000268F6" w:rsidRDefault="003F297C" w:rsidP="00A248D6">
      <w:pPr>
        <w:spacing w:after="0" w:line="480" w:lineRule="auto"/>
        <w:jc w:val="both"/>
        <w:rPr>
          <w:rFonts w:asciiTheme="majorHAnsi" w:hAnsiTheme="majorHAnsi"/>
        </w:rPr>
      </w:pPr>
    </w:p>
    <w:p w:rsidR="003F297C" w:rsidRPr="000268F6" w:rsidRDefault="00A248D6" w:rsidP="00A248D6">
      <w:pPr>
        <w:spacing w:after="0" w:line="480" w:lineRule="auto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>Cel wydatku / refundacji: ………………………………………………………………………………………</w:t>
      </w:r>
      <w:r w:rsidR="00A74E5C">
        <w:rPr>
          <w:rFonts w:asciiTheme="majorHAnsi" w:hAnsiTheme="majorHAnsi"/>
        </w:rPr>
        <w:t>………………</w:t>
      </w:r>
    </w:p>
    <w:p w:rsidR="003F297C" w:rsidRPr="000268F6" w:rsidRDefault="003F297C" w:rsidP="00A248D6">
      <w:pPr>
        <w:spacing w:after="0" w:line="480" w:lineRule="auto"/>
        <w:jc w:val="both"/>
        <w:rPr>
          <w:rFonts w:asciiTheme="majorHAnsi" w:hAnsiTheme="majorHAnsi"/>
        </w:rPr>
      </w:pPr>
    </w:p>
    <w:p w:rsidR="00A248D6" w:rsidRPr="000268F6" w:rsidRDefault="003F297C" w:rsidP="00A248D6">
      <w:pPr>
        <w:spacing w:after="0" w:line="480" w:lineRule="auto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 xml:space="preserve">Uzasadnienie: </w:t>
      </w:r>
      <w:r w:rsidR="00A248D6" w:rsidRPr="000268F6">
        <w:rPr>
          <w:rFonts w:asciiTheme="majorHAnsi" w:hAnsiTheme="majorHAnsi"/>
        </w:rPr>
        <w:t>……………………………………………………………………………………………………………………………</w:t>
      </w:r>
      <w:r w:rsidR="00A74E5C">
        <w:rPr>
          <w:rFonts w:asciiTheme="majorHAnsi" w:hAnsiTheme="majorHAnsi"/>
        </w:rPr>
        <w:t>…………………</w:t>
      </w:r>
      <w:r w:rsidR="00A248D6" w:rsidRPr="000268F6">
        <w:rPr>
          <w:rFonts w:asciiTheme="majorHAnsi" w:hAnsiTheme="majorHAnsi"/>
        </w:rPr>
        <w:br/>
        <w:t>……………………………………………………………………………………………………………………………………………………………………</w:t>
      </w:r>
      <w:r w:rsidRPr="000268F6">
        <w:rPr>
          <w:rFonts w:asciiTheme="majorHAnsi" w:hAnsiTheme="majorHAnsi"/>
        </w:rPr>
        <w:t>…</w:t>
      </w:r>
    </w:p>
    <w:p w:rsidR="003F297C" w:rsidRPr="000268F6" w:rsidRDefault="003F297C" w:rsidP="00A248D6">
      <w:pPr>
        <w:spacing w:after="0" w:line="480" w:lineRule="auto"/>
        <w:jc w:val="both"/>
        <w:rPr>
          <w:rFonts w:asciiTheme="majorHAnsi" w:hAnsiTheme="majorHAnsi"/>
        </w:rPr>
      </w:pPr>
    </w:p>
    <w:p w:rsidR="00A248D6" w:rsidRPr="000268F6" w:rsidRDefault="00A248D6" w:rsidP="00A248D6">
      <w:pPr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>Przewidywany koszt</w:t>
      </w:r>
      <w:r w:rsidR="00A74E5C">
        <w:rPr>
          <w:rFonts w:asciiTheme="majorHAnsi" w:hAnsiTheme="majorHAnsi"/>
        </w:rPr>
        <w:t>: ………………..…………</w:t>
      </w:r>
      <w:r w:rsidRPr="000268F6">
        <w:rPr>
          <w:rFonts w:asciiTheme="majorHAnsi" w:hAnsiTheme="majorHAnsi"/>
        </w:rPr>
        <w:t xml:space="preserve"> PLN (słownie: </w:t>
      </w:r>
      <w:r w:rsidR="00A74E5C">
        <w:rPr>
          <w:rFonts w:asciiTheme="majorHAnsi" w:hAnsiTheme="majorHAnsi"/>
        </w:rPr>
        <w:t xml:space="preserve">…………………………………………… </w:t>
      </w:r>
      <w:r w:rsidRPr="000268F6">
        <w:rPr>
          <w:rFonts w:asciiTheme="majorHAnsi" w:hAnsiTheme="majorHAnsi"/>
        </w:rPr>
        <w:t>złotych)</w:t>
      </w:r>
    </w:p>
    <w:p w:rsidR="00A248D6" w:rsidRPr="000268F6" w:rsidRDefault="00A248D6" w:rsidP="00A248D6">
      <w:pPr>
        <w:spacing w:after="0"/>
        <w:jc w:val="right"/>
        <w:rPr>
          <w:rFonts w:asciiTheme="majorHAnsi" w:hAnsiTheme="majorHAnsi"/>
        </w:rPr>
      </w:pPr>
    </w:p>
    <w:p w:rsidR="00A248D6" w:rsidRPr="000268F6" w:rsidRDefault="00A248D6" w:rsidP="00A248D6">
      <w:pPr>
        <w:spacing w:after="0"/>
        <w:jc w:val="right"/>
        <w:rPr>
          <w:rFonts w:asciiTheme="majorHAnsi" w:hAnsiTheme="majorHAnsi"/>
        </w:rPr>
      </w:pPr>
    </w:p>
    <w:p w:rsidR="00A248D6" w:rsidRPr="000268F6" w:rsidRDefault="00A248D6" w:rsidP="00A248D6">
      <w:pPr>
        <w:spacing w:after="0"/>
        <w:jc w:val="right"/>
        <w:rPr>
          <w:rFonts w:asciiTheme="majorHAnsi" w:hAnsiTheme="majorHAnsi"/>
        </w:rPr>
      </w:pPr>
      <w:r w:rsidRPr="000268F6">
        <w:rPr>
          <w:rFonts w:asciiTheme="majorHAnsi" w:hAnsiTheme="majorHAnsi"/>
        </w:rPr>
        <w:t>………………………………………………………….</w:t>
      </w:r>
    </w:p>
    <w:p w:rsidR="00A248D6" w:rsidRPr="000268F6" w:rsidRDefault="00A248D6" w:rsidP="00A248D6">
      <w:pPr>
        <w:spacing w:after="0" w:line="240" w:lineRule="auto"/>
        <w:ind w:left="4956" w:firstLine="708"/>
        <w:jc w:val="center"/>
        <w:rPr>
          <w:rFonts w:asciiTheme="majorHAnsi" w:hAnsiTheme="majorHAnsi"/>
        </w:rPr>
      </w:pPr>
      <w:r w:rsidRPr="000268F6">
        <w:rPr>
          <w:rFonts w:asciiTheme="majorHAnsi" w:hAnsiTheme="majorHAnsi"/>
        </w:rPr>
        <w:t>podpis składającego Wniosek</w:t>
      </w:r>
    </w:p>
    <w:p w:rsidR="00A248D6" w:rsidRPr="000268F6" w:rsidRDefault="00A248D6" w:rsidP="00A248D6">
      <w:pPr>
        <w:spacing w:after="0" w:line="240" w:lineRule="auto"/>
        <w:rPr>
          <w:rFonts w:asciiTheme="majorHAnsi" w:hAnsiTheme="majorHAnsi"/>
        </w:rPr>
      </w:pPr>
    </w:p>
    <w:p w:rsidR="00A248D6" w:rsidRPr="000268F6" w:rsidRDefault="00A248D6" w:rsidP="00A248D6">
      <w:pPr>
        <w:spacing w:after="0" w:line="240" w:lineRule="auto"/>
        <w:rPr>
          <w:rFonts w:asciiTheme="majorHAnsi" w:hAnsiTheme="majorHAnsi"/>
        </w:rPr>
      </w:pPr>
    </w:p>
    <w:p w:rsidR="00A248D6" w:rsidRPr="000268F6" w:rsidRDefault="00A248D6" w:rsidP="00A248D6">
      <w:pPr>
        <w:spacing w:after="0" w:line="240" w:lineRule="auto"/>
        <w:rPr>
          <w:rFonts w:asciiTheme="majorHAnsi" w:hAnsiTheme="majorHAnsi"/>
        </w:rPr>
      </w:pPr>
    </w:p>
    <w:p w:rsidR="00A248D6" w:rsidRPr="000268F6" w:rsidRDefault="00A248D6" w:rsidP="00A248D6">
      <w:pPr>
        <w:spacing w:after="0" w:line="240" w:lineRule="auto"/>
        <w:rPr>
          <w:rFonts w:asciiTheme="majorHAnsi" w:hAnsiTheme="majorHAnsi"/>
        </w:rPr>
      </w:pPr>
    </w:p>
    <w:p w:rsidR="00A248D6" w:rsidRPr="000268F6" w:rsidRDefault="00A248D6" w:rsidP="00A248D6">
      <w:pPr>
        <w:spacing w:after="0" w:line="240" w:lineRule="auto"/>
        <w:rPr>
          <w:rFonts w:asciiTheme="majorHAnsi" w:hAnsiTheme="majorHAnsi"/>
        </w:rPr>
      </w:pPr>
    </w:p>
    <w:p w:rsidR="00A248D6" w:rsidRPr="000268F6" w:rsidRDefault="00A248D6" w:rsidP="00A248D6">
      <w:pPr>
        <w:spacing w:after="0" w:line="240" w:lineRule="auto"/>
        <w:rPr>
          <w:rFonts w:asciiTheme="majorHAnsi" w:hAnsiTheme="majorHAnsi"/>
        </w:rPr>
      </w:pPr>
    </w:p>
    <w:p w:rsidR="00A248D6" w:rsidRPr="000268F6" w:rsidRDefault="00A248D6" w:rsidP="00A248D6">
      <w:pPr>
        <w:spacing w:after="0" w:line="240" w:lineRule="auto"/>
        <w:rPr>
          <w:rFonts w:asciiTheme="majorHAnsi" w:hAnsiTheme="majorHAnsi"/>
        </w:rPr>
      </w:pPr>
    </w:p>
    <w:p w:rsidR="00A248D6" w:rsidRPr="000268F6" w:rsidRDefault="00A248D6" w:rsidP="00A248D6">
      <w:pPr>
        <w:spacing w:after="0" w:line="240" w:lineRule="auto"/>
        <w:rPr>
          <w:rFonts w:asciiTheme="majorHAnsi" w:hAnsiTheme="majorHAnsi"/>
        </w:rPr>
      </w:pPr>
      <w:r w:rsidRPr="000268F6">
        <w:rPr>
          <w:rFonts w:asciiTheme="majorHAnsi" w:hAnsiTheme="majorHAnsi"/>
        </w:rPr>
        <w:t>Zatwierdzono do finansowania z budżetu Rady Rodziców na rok szkolny …..…../…..…..</w:t>
      </w:r>
    </w:p>
    <w:p w:rsidR="00A248D6" w:rsidRPr="000268F6" w:rsidRDefault="00A248D6" w:rsidP="00A248D6">
      <w:pPr>
        <w:spacing w:after="0" w:line="240" w:lineRule="auto"/>
        <w:rPr>
          <w:rFonts w:asciiTheme="majorHAnsi" w:hAnsiTheme="majorHAnsi"/>
        </w:rPr>
      </w:pPr>
    </w:p>
    <w:tbl>
      <w:tblPr>
        <w:tblStyle w:val="Tabela-Siatka"/>
        <w:tblW w:w="0" w:type="auto"/>
        <w:jc w:val="center"/>
        <w:tblLook w:val="04A0"/>
      </w:tblPr>
      <w:tblGrid>
        <w:gridCol w:w="4606"/>
        <w:gridCol w:w="4606"/>
      </w:tblGrid>
      <w:tr w:rsidR="00A248D6" w:rsidRPr="000268F6" w:rsidTr="0001137D">
        <w:trPr>
          <w:jc w:val="center"/>
        </w:trPr>
        <w:tc>
          <w:tcPr>
            <w:tcW w:w="4606" w:type="dxa"/>
          </w:tcPr>
          <w:p w:rsidR="00A248D6" w:rsidRPr="000268F6" w:rsidRDefault="00A248D6" w:rsidP="0001137D">
            <w:pPr>
              <w:jc w:val="center"/>
              <w:rPr>
                <w:rFonts w:asciiTheme="majorHAnsi" w:hAnsiTheme="majorHAnsi"/>
              </w:rPr>
            </w:pPr>
          </w:p>
          <w:p w:rsidR="00A248D6" w:rsidRPr="000268F6" w:rsidRDefault="00A248D6" w:rsidP="0001137D">
            <w:pPr>
              <w:jc w:val="center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…………………….……………………………………</w:t>
            </w:r>
          </w:p>
        </w:tc>
        <w:tc>
          <w:tcPr>
            <w:tcW w:w="4606" w:type="dxa"/>
          </w:tcPr>
          <w:p w:rsidR="00A248D6" w:rsidRPr="000268F6" w:rsidRDefault="00A248D6" w:rsidP="0001137D">
            <w:pPr>
              <w:jc w:val="center"/>
              <w:rPr>
                <w:rFonts w:asciiTheme="majorHAnsi" w:hAnsiTheme="majorHAnsi"/>
              </w:rPr>
            </w:pPr>
          </w:p>
          <w:p w:rsidR="00A248D6" w:rsidRPr="000268F6" w:rsidRDefault="00A248D6" w:rsidP="0001137D">
            <w:pPr>
              <w:jc w:val="center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.…………………………………….……….</w:t>
            </w:r>
          </w:p>
        </w:tc>
      </w:tr>
      <w:tr w:rsidR="00A248D6" w:rsidRPr="000268F6" w:rsidTr="0001137D">
        <w:trPr>
          <w:jc w:val="center"/>
        </w:trPr>
        <w:tc>
          <w:tcPr>
            <w:tcW w:w="4606" w:type="dxa"/>
          </w:tcPr>
          <w:p w:rsidR="00A248D6" w:rsidRPr="000268F6" w:rsidRDefault="00A248D6" w:rsidP="0001137D">
            <w:pPr>
              <w:jc w:val="center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podpis przedstawiciela Rady Rodziców</w:t>
            </w:r>
          </w:p>
        </w:tc>
        <w:tc>
          <w:tcPr>
            <w:tcW w:w="4606" w:type="dxa"/>
          </w:tcPr>
          <w:p w:rsidR="00A248D6" w:rsidRPr="000268F6" w:rsidRDefault="00A248D6" w:rsidP="0001137D">
            <w:pPr>
              <w:jc w:val="center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data</w:t>
            </w:r>
          </w:p>
        </w:tc>
      </w:tr>
    </w:tbl>
    <w:p w:rsidR="00A85F34" w:rsidRPr="000268F6" w:rsidRDefault="00A85F34" w:rsidP="009F1AD2">
      <w:pPr>
        <w:rPr>
          <w:rFonts w:asciiTheme="majorHAnsi" w:hAnsiTheme="majorHAnsi"/>
        </w:rPr>
      </w:pPr>
    </w:p>
    <w:p w:rsidR="00E03E92" w:rsidRPr="000268F6" w:rsidRDefault="00E03E92" w:rsidP="009F1AD2">
      <w:pPr>
        <w:rPr>
          <w:rFonts w:asciiTheme="majorHAnsi" w:hAnsiTheme="majorHAnsi"/>
        </w:rPr>
      </w:pPr>
    </w:p>
    <w:p w:rsidR="00E03E92" w:rsidRPr="000268F6" w:rsidRDefault="00E03E92" w:rsidP="009F1AD2">
      <w:pPr>
        <w:rPr>
          <w:rFonts w:asciiTheme="majorHAnsi" w:hAnsiTheme="majorHAnsi"/>
        </w:rPr>
      </w:pPr>
    </w:p>
    <w:p w:rsidR="00E03E92" w:rsidRPr="00F1632E" w:rsidRDefault="00E03E92" w:rsidP="00050B2C">
      <w:pPr>
        <w:spacing w:after="0"/>
        <w:rPr>
          <w:sz w:val="20"/>
          <w:szCs w:val="20"/>
        </w:rPr>
      </w:pPr>
      <w:bookmarkStart w:id="0" w:name="_GoBack"/>
      <w:bookmarkEnd w:id="0"/>
    </w:p>
    <w:sectPr w:rsidR="00E03E92" w:rsidRPr="00F1632E" w:rsidSect="009C65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9B02AF3" w15:done="0"/>
  <w15:commentEx w15:paraId="7CC0BE4C" w15:done="0"/>
  <w15:commentEx w15:paraId="5D7D5EF3" w15:done="0"/>
  <w15:commentEx w15:paraId="089A8537" w15:done="0"/>
  <w15:commentEx w15:paraId="2AF54BC0" w15:done="0"/>
  <w15:commentEx w15:paraId="02703DDF" w15:paraIdParent="2AF54BC0" w15:done="0"/>
  <w15:commentEx w15:paraId="72A1D345" w15:done="0"/>
  <w15:commentEx w15:paraId="72955D35" w15:done="0"/>
  <w15:commentEx w15:paraId="6F7953C2" w15:done="0"/>
  <w15:commentEx w15:paraId="63FA712E" w15:paraIdParent="6F7953C2" w15:done="0"/>
  <w15:commentEx w15:paraId="6DB772DF" w15:done="0"/>
  <w15:commentEx w15:paraId="1E171D81" w15:paraIdParent="6DB772DF" w15:done="0"/>
  <w15:commentEx w15:paraId="531FD49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A6B8F" w16cex:dateUtc="2021-11-23T18:37:00Z"/>
  <w16cex:commentExtensible w16cex:durableId="254A6B90" w16cex:dateUtc="2021-11-23T18:38:00Z"/>
  <w16cex:commentExtensible w16cex:durableId="254A6DBA" w16cex:dateUtc="2021-11-25T19:16:00Z"/>
  <w16cex:commentExtensible w16cex:durableId="254A6EEC" w16cex:dateUtc="2021-11-25T19:22:00Z"/>
  <w16cex:commentExtensible w16cex:durableId="254A6FB3" w16cex:dateUtc="2021-11-25T19:25:00Z"/>
  <w16cex:commentExtensible w16cex:durableId="254A7067" w16cex:dateUtc="2021-11-25T19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9A8537" w16cid:durableId="254A6B8F"/>
  <w16cid:commentId w16cid:paraId="2AF54BC0" w16cid:durableId="254A6B90"/>
  <w16cid:commentId w16cid:paraId="72955D35" w16cid:durableId="254A6DBA"/>
  <w16cid:commentId w16cid:paraId="6F7953C2" w16cid:durableId="254A6EEC"/>
  <w16cid:commentId w16cid:paraId="6DB772DF" w16cid:durableId="254A6FB3"/>
  <w16cid:commentId w16cid:paraId="1E171D81" w16cid:durableId="254A7067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359D4" w:rsidRDefault="007359D4" w:rsidP="00041F05">
      <w:pPr>
        <w:spacing w:after="0" w:line="240" w:lineRule="auto"/>
      </w:pPr>
      <w:r>
        <w:separator/>
      </w:r>
    </w:p>
  </w:endnote>
  <w:endnote w:type="continuationSeparator" w:id="1">
    <w:p w:rsidR="007359D4" w:rsidRDefault="007359D4" w:rsidP="00041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359D4" w:rsidRDefault="007359D4" w:rsidP="00041F05">
      <w:pPr>
        <w:spacing w:after="0" w:line="240" w:lineRule="auto"/>
      </w:pPr>
      <w:r>
        <w:separator/>
      </w:r>
    </w:p>
  </w:footnote>
  <w:footnote w:type="continuationSeparator" w:id="1">
    <w:p w:rsidR="007359D4" w:rsidRDefault="007359D4" w:rsidP="00041F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A7329B"/>
    <w:multiLevelType w:val="hybridMultilevel"/>
    <w:tmpl w:val="3690BE6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2B1CA5"/>
    <w:multiLevelType w:val="hybridMultilevel"/>
    <w:tmpl w:val="6A165D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4821BD"/>
    <w:multiLevelType w:val="hybridMultilevel"/>
    <w:tmpl w:val="749037D4"/>
    <w:lvl w:ilvl="0" w:tplc="0415000F">
      <w:start w:val="1"/>
      <w:numFmt w:val="decimal"/>
      <w:lvlText w:val="%1."/>
      <w:lvlJc w:val="left"/>
      <w:pPr>
        <w:ind w:left="2340" w:hanging="360"/>
      </w:pPr>
    </w:lvl>
    <w:lvl w:ilvl="1" w:tplc="0415000F">
      <w:start w:val="1"/>
      <w:numFmt w:val="decimal"/>
      <w:lvlText w:val="%2."/>
      <w:lvlJc w:val="left"/>
      <w:pPr>
        <w:ind w:left="306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780" w:hanging="180"/>
      </w:pPr>
    </w:lvl>
    <w:lvl w:ilvl="3" w:tplc="0415000F" w:tentative="1">
      <w:start w:val="1"/>
      <w:numFmt w:val="decimal"/>
      <w:lvlText w:val="%4."/>
      <w:lvlJc w:val="left"/>
      <w:pPr>
        <w:ind w:left="4500" w:hanging="360"/>
      </w:pPr>
    </w:lvl>
    <w:lvl w:ilvl="4" w:tplc="04150019" w:tentative="1">
      <w:start w:val="1"/>
      <w:numFmt w:val="lowerLetter"/>
      <w:lvlText w:val="%5."/>
      <w:lvlJc w:val="left"/>
      <w:pPr>
        <w:ind w:left="5220" w:hanging="360"/>
      </w:pPr>
    </w:lvl>
    <w:lvl w:ilvl="5" w:tplc="0415001B" w:tentative="1">
      <w:start w:val="1"/>
      <w:numFmt w:val="lowerRoman"/>
      <w:lvlText w:val="%6."/>
      <w:lvlJc w:val="right"/>
      <w:pPr>
        <w:ind w:left="5940" w:hanging="180"/>
      </w:pPr>
    </w:lvl>
    <w:lvl w:ilvl="6" w:tplc="0415000F" w:tentative="1">
      <w:start w:val="1"/>
      <w:numFmt w:val="decimal"/>
      <w:lvlText w:val="%7."/>
      <w:lvlJc w:val="left"/>
      <w:pPr>
        <w:ind w:left="6660" w:hanging="360"/>
      </w:pPr>
    </w:lvl>
    <w:lvl w:ilvl="7" w:tplc="04150019" w:tentative="1">
      <w:start w:val="1"/>
      <w:numFmt w:val="lowerLetter"/>
      <w:lvlText w:val="%8."/>
      <w:lvlJc w:val="left"/>
      <w:pPr>
        <w:ind w:left="7380" w:hanging="360"/>
      </w:pPr>
    </w:lvl>
    <w:lvl w:ilvl="8" w:tplc="0415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>
    <w:nsid w:val="13EC009F"/>
    <w:multiLevelType w:val="hybridMultilevel"/>
    <w:tmpl w:val="90F806F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6660F4A4">
      <w:start w:val="1"/>
      <w:numFmt w:val="decimal"/>
      <w:lvlText w:val="%2."/>
      <w:lvlJc w:val="left"/>
      <w:pPr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84E1781"/>
    <w:multiLevelType w:val="hybridMultilevel"/>
    <w:tmpl w:val="B5AE7EF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443B4F"/>
    <w:multiLevelType w:val="hybridMultilevel"/>
    <w:tmpl w:val="BBD46C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363D67"/>
    <w:multiLevelType w:val="hybridMultilevel"/>
    <w:tmpl w:val="C2C475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74D482C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0F">
      <w:start w:val="1"/>
      <w:numFmt w:val="decimal"/>
      <w:lvlText w:val="%3.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4F0617"/>
    <w:multiLevelType w:val="hybridMultilevel"/>
    <w:tmpl w:val="903E21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C23592"/>
    <w:multiLevelType w:val="hybridMultilevel"/>
    <w:tmpl w:val="AF12B7C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30E18A1"/>
    <w:multiLevelType w:val="hybridMultilevel"/>
    <w:tmpl w:val="2E2EEAA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B9FECFF4">
      <w:start w:val="1"/>
      <w:numFmt w:val="decimal"/>
      <w:lvlText w:val="%2."/>
      <w:lvlJc w:val="left"/>
      <w:pPr>
        <w:ind w:left="248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06A49"/>
    <w:multiLevelType w:val="hybridMultilevel"/>
    <w:tmpl w:val="93A8283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5AD4073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CC3016"/>
    <w:multiLevelType w:val="hybridMultilevel"/>
    <w:tmpl w:val="09A0B9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657AF9"/>
    <w:multiLevelType w:val="hybridMultilevel"/>
    <w:tmpl w:val="E99A5A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0F">
      <w:start w:val="1"/>
      <w:numFmt w:val="decimal"/>
      <w:lvlText w:val="%3.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5B5AFC"/>
    <w:multiLevelType w:val="hybridMultilevel"/>
    <w:tmpl w:val="9A2633E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665844"/>
    <w:multiLevelType w:val="hybridMultilevel"/>
    <w:tmpl w:val="D5B414AA"/>
    <w:lvl w:ilvl="0" w:tplc="A7806E46">
      <w:start w:val="1"/>
      <w:numFmt w:val="decimal"/>
      <w:lvlText w:val="%1."/>
      <w:lvlJc w:val="left"/>
      <w:pPr>
        <w:ind w:left="1068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CC240C7"/>
    <w:multiLevelType w:val="hybridMultilevel"/>
    <w:tmpl w:val="A192F9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A84C64"/>
    <w:multiLevelType w:val="hybridMultilevel"/>
    <w:tmpl w:val="C096D1D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0CE1364"/>
    <w:multiLevelType w:val="hybridMultilevel"/>
    <w:tmpl w:val="E7844066"/>
    <w:lvl w:ilvl="0" w:tplc="0415000F">
      <w:start w:val="1"/>
      <w:numFmt w:val="decimal"/>
      <w:lvlText w:val="%1."/>
      <w:lvlJc w:val="left"/>
      <w:pPr>
        <w:ind w:left="2086" w:hanging="3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6168BA"/>
    <w:multiLevelType w:val="hybridMultilevel"/>
    <w:tmpl w:val="059CA038"/>
    <w:lvl w:ilvl="0" w:tplc="04150011">
      <w:start w:val="1"/>
      <w:numFmt w:val="decimal"/>
      <w:lvlText w:val="%1)"/>
      <w:lvlJc w:val="left"/>
      <w:pPr>
        <w:ind w:left="502" w:hanging="360"/>
      </w:pPr>
    </w:lvl>
    <w:lvl w:ilvl="1" w:tplc="B64C2A6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EAF8BEA4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7B4BD3"/>
    <w:multiLevelType w:val="hybridMultilevel"/>
    <w:tmpl w:val="86CEF8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2B583D5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822298"/>
    <w:multiLevelType w:val="hybridMultilevel"/>
    <w:tmpl w:val="D94256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841F67"/>
    <w:multiLevelType w:val="hybridMultilevel"/>
    <w:tmpl w:val="E692F85E"/>
    <w:lvl w:ilvl="0" w:tplc="CAF6FB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F5D255E"/>
    <w:multiLevelType w:val="hybridMultilevel"/>
    <w:tmpl w:val="8EE8D84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05E08FD"/>
    <w:multiLevelType w:val="hybridMultilevel"/>
    <w:tmpl w:val="6916CF72"/>
    <w:lvl w:ilvl="0" w:tplc="4B987FB6">
      <w:start w:val="1"/>
      <w:numFmt w:val="decimal"/>
      <w:lvlText w:val="%1."/>
      <w:lvlJc w:val="left"/>
      <w:pPr>
        <w:ind w:left="1068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065184D"/>
    <w:multiLevelType w:val="multilevel"/>
    <w:tmpl w:val="E424D8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>
    <w:nsid w:val="40EB293A"/>
    <w:multiLevelType w:val="hybridMultilevel"/>
    <w:tmpl w:val="5DC6EE8A"/>
    <w:lvl w:ilvl="0" w:tplc="CAF6FB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11A3EA5"/>
    <w:multiLevelType w:val="hybridMultilevel"/>
    <w:tmpl w:val="24D44E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44AF23A2"/>
    <w:multiLevelType w:val="hybridMultilevel"/>
    <w:tmpl w:val="6AEC794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C5C1C2A"/>
    <w:multiLevelType w:val="hybridMultilevel"/>
    <w:tmpl w:val="6040FF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09D5799"/>
    <w:multiLevelType w:val="hybridMultilevel"/>
    <w:tmpl w:val="C796648C"/>
    <w:lvl w:ilvl="0" w:tplc="A7806E46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47731DD"/>
    <w:multiLevelType w:val="hybridMultilevel"/>
    <w:tmpl w:val="6E5C23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0F">
      <w:start w:val="1"/>
      <w:numFmt w:val="decimal"/>
      <w:lvlText w:val="%3.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581D63"/>
    <w:multiLevelType w:val="hybridMultilevel"/>
    <w:tmpl w:val="631C87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D430F2F"/>
    <w:multiLevelType w:val="hybridMultilevel"/>
    <w:tmpl w:val="EE0A99D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908A63B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1A824CC"/>
    <w:multiLevelType w:val="hybridMultilevel"/>
    <w:tmpl w:val="8090B67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2BAA6F54">
      <w:start w:val="1"/>
      <w:numFmt w:val="decimal"/>
      <w:lvlText w:val="%3."/>
      <w:lvlJc w:val="left"/>
      <w:pPr>
        <w:ind w:left="234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6AF8055A"/>
    <w:multiLevelType w:val="hybridMultilevel"/>
    <w:tmpl w:val="059C83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D576FEB"/>
    <w:multiLevelType w:val="hybridMultilevel"/>
    <w:tmpl w:val="FCE22D3C"/>
    <w:lvl w:ilvl="0" w:tplc="4B987FB6">
      <w:start w:val="1"/>
      <w:numFmt w:val="decimal"/>
      <w:lvlText w:val="%1."/>
      <w:lvlJc w:val="left"/>
      <w:pPr>
        <w:ind w:left="1068" w:hanging="360"/>
      </w:pPr>
    </w:lvl>
    <w:lvl w:ilvl="1" w:tplc="A0F44A4C">
      <w:start w:val="1"/>
      <w:numFmt w:val="lowerLetter"/>
      <w:lvlText w:val="%2)"/>
      <w:lvlJc w:val="left"/>
      <w:pPr>
        <w:ind w:left="1788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6FC93D47"/>
    <w:multiLevelType w:val="hybridMultilevel"/>
    <w:tmpl w:val="0D0269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32C1CEF"/>
    <w:multiLevelType w:val="hybridMultilevel"/>
    <w:tmpl w:val="734EEA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6710CFC"/>
    <w:multiLevelType w:val="hybridMultilevel"/>
    <w:tmpl w:val="3572C70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988E2AB6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799F22A4"/>
    <w:multiLevelType w:val="hybridMultilevel"/>
    <w:tmpl w:val="E7D0DAC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2B583D5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8"/>
  </w:num>
  <w:num w:numId="3">
    <w:abstractNumId w:val="32"/>
  </w:num>
  <w:num w:numId="4">
    <w:abstractNumId w:val="7"/>
  </w:num>
  <w:num w:numId="5">
    <w:abstractNumId w:val="0"/>
  </w:num>
  <w:num w:numId="6">
    <w:abstractNumId w:val="38"/>
  </w:num>
  <w:num w:numId="7">
    <w:abstractNumId w:val="6"/>
  </w:num>
  <w:num w:numId="8">
    <w:abstractNumId w:val="30"/>
  </w:num>
  <w:num w:numId="9">
    <w:abstractNumId w:val="4"/>
  </w:num>
  <w:num w:numId="10">
    <w:abstractNumId w:val="20"/>
  </w:num>
  <w:num w:numId="11">
    <w:abstractNumId w:val="5"/>
  </w:num>
  <w:num w:numId="12">
    <w:abstractNumId w:val="2"/>
  </w:num>
  <w:num w:numId="13">
    <w:abstractNumId w:val="34"/>
  </w:num>
  <w:num w:numId="14">
    <w:abstractNumId w:val="1"/>
  </w:num>
  <w:num w:numId="15">
    <w:abstractNumId w:val="37"/>
  </w:num>
  <w:num w:numId="16">
    <w:abstractNumId w:val="11"/>
  </w:num>
  <w:num w:numId="17">
    <w:abstractNumId w:val="17"/>
  </w:num>
  <w:num w:numId="18">
    <w:abstractNumId w:val="19"/>
  </w:num>
  <w:num w:numId="19">
    <w:abstractNumId w:val="25"/>
  </w:num>
  <w:num w:numId="20">
    <w:abstractNumId w:val="13"/>
  </w:num>
  <w:num w:numId="21">
    <w:abstractNumId w:val="10"/>
  </w:num>
  <w:num w:numId="22">
    <w:abstractNumId w:val="21"/>
  </w:num>
  <w:num w:numId="23">
    <w:abstractNumId w:val="16"/>
  </w:num>
  <w:num w:numId="24">
    <w:abstractNumId w:val="27"/>
  </w:num>
  <w:num w:numId="25">
    <w:abstractNumId w:val="31"/>
  </w:num>
  <w:num w:numId="26">
    <w:abstractNumId w:val="15"/>
  </w:num>
  <w:num w:numId="27">
    <w:abstractNumId w:val="39"/>
  </w:num>
  <w:num w:numId="28">
    <w:abstractNumId w:val="12"/>
  </w:num>
  <w:num w:numId="2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</w:num>
  <w:num w:numId="4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an Magdalena">
    <w15:presenceInfo w15:providerId="AD" w15:userId="S-1-5-21-2141459047-2080261149-618671499-70648"/>
  </w15:person>
  <w15:person w15:author="Bojanowicz-Bablok Anna">
    <w15:presenceInfo w15:providerId="None" w15:userId="Bojanowicz-Bablok Anna"/>
  </w15:person>
  <w15:person w15:author="mariusz i">
    <w15:presenceInfo w15:providerId="Windows Live" w15:userId="09b98d5c3d546428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79"/>
  <w:defaultTabStop w:val="708"/>
  <w:hyphenationZone w:val="425"/>
  <w:characterSpacingControl w:val="doNotCompress"/>
  <w:hdrShapeDefaults>
    <o:shapedefaults v:ext="edit" spidmax="2662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Q3MjIwNTA2NzMzNbRQ0lEKTi0uzszPAykwrAUApWjVpCwAAAA="/>
  </w:docVars>
  <w:rsids>
    <w:rsidRoot w:val="00C5683B"/>
    <w:rsid w:val="0001137D"/>
    <w:rsid w:val="000226B8"/>
    <w:rsid w:val="000268F6"/>
    <w:rsid w:val="00041F05"/>
    <w:rsid w:val="00050B2C"/>
    <w:rsid w:val="00051075"/>
    <w:rsid w:val="0005577A"/>
    <w:rsid w:val="00087464"/>
    <w:rsid w:val="000E4E32"/>
    <w:rsid w:val="00140306"/>
    <w:rsid w:val="0019446A"/>
    <w:rsid w:val="001A548D"/>
    <w:rsid w:val="001C18FB"/>
    <w:rsid w:val="001E011E"/>
    <w:rsid w:val="00200720"/>
    <w:rsid w:val="002209A5"/>
    <w:rsid w:val="002254AE"/>
    <w:rsid w:val="00227E54"/>
    <w:rsid w:val="00233B3D"/>
    <w:rsid w:val="0024561B"/>
    <w:rsid w:val="002469C2"/>
    <w:rsid w:val="002D3848"/>
    <w:rsid w:val="002F1D4E"/>
    <w:rsid w:val="00354C83"/>
    <w:rsid w:val="0036143F"/>
    <w:rsid w:val="003A53A6"/>
    <w:rsid w:val="003F297C"/>
    <w:rsid w:val="004176FA"/>
    <w:rsid w:val="00430A4A"/>
    <w:rsid w:val="0049529D"/>
    <w:rsid w:val="004A62F1"/>
    <w:rsid w:val="004F2DAA"/>
    <w:rsid w:val="00541394"/>
    <w:rsid w:val="005700C3"/>
    <w:rsid w:val="005718E0"/>
    <w:rsid w:val="005B3EF5"/>
    <w:rsid w:val="00600B0D"/>
    <w:rsid w:val="00690E12"/>
    <w:rsid w:val="00691FF4"/>
    <w:rsid w:val="00693FE7"/>
    <w:rsid w:val="006A3D14"/>
    <w:rsid w:val="006A3F06"/>
    <w:rsid w:val="006D7AD6"/>
    <w:rsid w:val="006F28A9"/>
    <w:rsid w:val="007359D4"/>
    <w:rsid w:val="00785BFB"/>
    <w:rsid w:val="007B495D"/>
    <w:rsid w:val="007F1BC7"/>
    <w:rsid w:val="007F32B5"/>
    <w:rsid w:val="008556A9"/>
    <w:rsid w:val="0089017C"/>
    <w:rsid w:val="008E046E"/>
    <w:rsid w:val="008E2BAC"/>
    <w:rsid w:val="009169F1"/>
    <w:rsid w:val="00920400"/>
    <w:rsid w:val="009221AF"/>
    <w:rsid w:val="00934280"/>
    <w:rsid w:val="00993980"/>
    <w:rsid w:val="009C0B47"/>
    <w:rsid w:val="009C6513"/>
    <w:rsid w:val="009F1253"/>
    <w:rsid w:val="009F1AD2"/>
    <w:rsid w:val="00A14FFB"/>
    <w:rsid w:val="00A248D6"/>
    <w:rsid w:val="00A70093"/>
    <w:rsid w:val="00A74E5C"/>
    <w:rsid w:val="00A81702"/>
    <w:rsid w:val="00A85F34"/>
    <w:rsid w:val="00A9322A"/>
    <w:rsid w:val="00A96755"/>
    <w:rsid w:val="00AD025F"/>
    <w:rsid w:val="00AE7479"/>
    <w:rsid w:val="00B10F35"/>
    <w:rsid w:val="00B138EF"/>
    <w:rsid w:val="00B55B96"/>
    <w:rsid w:val="00B56888"/>
    <w:rsid w:val="00B65FC7"/>
    <w:rsid w:val="00B77673"/>
    <w:rsid w:val="00B9390A"/>
    <w:rsid w:val="00B958AA"/>
    <w:rsid w:val="00BB65F5"/>
    <w:rsid w:val="00C0780A"/>
    <w:rsid w:val="00C16D94"/>
    <w:rsid w:val="00C32C64"/>
    <w:rsid w:val="00C4094D"/>
    <w:rsid w:val="00C5205D"/>
    <w:rsid w:val="00C5683B"/>
    <w:rsid w:val="00C6088E"/>
    <w:rsid w:val="00C90022"/>
    <w:rsid w:val="00CF1901"/>
    <w:rsid w:val="00D011BD"/>
    <w:rsid w:val="00D1475E"/>
    <w:rsid w:val="00D158BD"/>
    <w:rsid w:val="00D17E5B"/>
    <w:rsid w:val="00D555B8"/>
    <w:rsid w:val="00D7792C"/>
    <w:rsid w:val="00DA1893"/>
    <w:rsid w:val="00DB14E4"/>
    <w:rsid w:val="00DD68EA"/>
    <w:rsid w:val="00E03E92"/>
    <w:rsid w:val="00E07D0A"/>
    <w:rsid w:val="00E116D4"/>
    <w:rsid w:val="00E24A82"/>
    <w:rsid w:val="00E40419"/>
    <w:rsid w:val="00E73F5B"/>
    <w:rsid w:val="00E94772"/>
    <w:rsid w:val="00E95D20"/>
    <w:rsid w:val="00EA1E0A"/>
    <w:rsid w:val="00EC4BEA"/>
    <w:rsid w:val="00EE6853"/>
    <w:rsid w:val="00F07515"/>
    <w:rsid w:val="00F1632E"/>
    <w:rsid w:val="00F16A3A"/>
    <w:rsid w:val="00F53560"/>
    <w:rsid w:val="00F731A5"/>
    <w:rsid w:val="00F73C69"/>
    <w:rsid w:val="00F854CC"/>
    <w:rsid w:val="00F9702A"/>
    <w:rsid w:val="00FB0313"/>
    <w:rsid w:val="00FE5D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B0313"/>
  </w:style>
  <w:style w:type="paragraph" w:styleId="Nagwek2">
    <w:name w:val="heading 2"/>
    <w:basedOn w:val="Normalny"/>
    <w:next w:val="Normalny"/>
    <w:link w:val="Nagwek2Znak"/>
    <w:semiHidden/>
    <w:unhideWhenUsed/>
    <w:qFormat/>
    <w:rsid w:val="00B138EF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1403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40306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9529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9529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9529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9529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9529D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F731A5"/>
    <w:pPr>
      <w:ind w:left="720"/>
      <w:contextualSpacing/>
    </w:pPr>
  </w:style>
  <w:style w:type="table" w:styleId="Tabela-Siatka">
    <w:name w:val="Table Grid"/>
    <w:basedOn w:val="Standardowy"/>
    <w:uiPriority w:val="59"/>
    <w:rsid w:val="00041F0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semiHidden/>
    <w:unhideWhenUsed/>
    <w:rsid w:val="00041F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041F05"/>
  </w:style>
  <w:style w:type="paragraph" w:styleId="Stopka">
    <w:name w:val="footer"/>
    <w:basedOn w:val="Normalny"/>
    <w:link w:val="StopkaZnak"/>
    <w:uiPriority w:val="99"/>
    <w:semiHidden/>
    <w:unhideWhenUsed/>
    <w:rsid w:val="00041F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41F05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1632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1632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1632E"/>
    <w:rPr>
      <w:vertAlign w:val="superscript"/>
    </w:rPr>
  </w:style>
  <w:style w:type="paragraph" w:styleId="Poprawka">
    <w:name w:val="Revision"/>
    <w:hidden/>
    <w:uiPriority w:val="99"/>
    <w:semiHidden/>
    <w:rsid w:val="00693FE7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E95D20"/>
    <w:rPr>
      <w:color w:val="0000FF" w:themeColor="hyperlink"/>
      <w:u w:val="single"/>
    </w:rPr>
  </w:style>
  <w:style w:type="character" w:customStyle="1" w:styleId="Nagwek2Znak">
    <w:name w:val="Nagłówek 2 Znak"/>
    <w:basedOn w:val="Domylnaczcionkaakapitu"/>
    <w:link w:val="Nagwek2"/>
    <w:semiHidden/>
    <w:rsid w:val="00B138EF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semiHidden/>
    <w:unhideWhenUsed/>
    <w:rsid w:val="00B138E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B138EF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20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6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7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7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32ED40-BF56-4C59-939E-C6540F005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iak</dc:creator>
  <cp:lastModifiedBy>Blanka</cp:lastModifiedBy>
  <cp:revision>2</cp:revision>
  <dcterms:created xsi:type="dcterms:W3CDTF">2022-03-03T12:55:00Z</dcterms:created>
  <dcterms:modified xsi:type="dcterms:W3CDTF">2022-03-03T12:55:00Z</dcterms:modified>
</cp:coreProperties>
</file>